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29B251" w14:textId="0B526104" w:rsidR="0048085E" w:rsidRPr="005E617E" w:rsidRDefault="0048085E" w:rsidP="0048085E">
      <w:pPr>
        <w:spacing w:after="120"/>
        <w:jc w:val="center"/>
        <w:rPr>
          <w:rFonts w:asciiTheme="minorHAnsi" w:hAnsiTheme="minorHAnsi"/>
          <w:b/>
          <w:color w:val="6F8183" w:themeColor="accent6"/>
          <w:sz w:val="24"/>
          <w:szCs w:val="24"/>
        </w:rPr>
      </w:pPr>
      <w:r>
        <w:rPr>
          <w:rFonts w:asciiTheme="minorHAnsi" w:hAnsiTheme="minorHAnsi"/>
          <w:color w:val="6F8183" w:themeColor="accent6"/>
          <w:sz w:val="40"/>
          <w:szCs w:val="40"/>
        </w:rPr>
        <w:t xml:space="preserve">PROTOTYPE SAMPLE </w:t>
      </w:r>
      <w:r w:rsidR="00C54B39">
        <w:rPr>
          <w:rFonts w:asciiTheme="minorHAnsi" w:hAnsiTheme="minorHAnsi"/>
          <w:color w:val="6F8183" w:themeColor="accent6"/>
          <w:sz w:val="40"/>
          <w:szCs w:val="40"/>
        </w:rPr>
        <w:t>MEDIA RELEASE</w:t>
      </w:r>
      <w:r>
        <w:rPr>
          <w:rFonts w:asciiTheme="minorHAnsi" w:hAnsiTheme="minorHAnsi"/>
          <w:color w:val="6F8183" w:themeColor="accent6"/>
          <w:sz w:val="40"/>
          <w:szCs w:val="40"/>
        </w:rPr>
        <w:t xml:space="preserve"> </w:t>
      </w:r>
      <w:r w:rsidRPr="005E617E">
        <w:rPr>
          <w:rFonts w:asciiTheme="minorHAnsi" w:hAnsiTheme="minorHAnsi"/>
          <w:color w:val="6F8183" w:themeColor="accent6"/>
          <w:sz w:val="40"/>
          <w:szCs w:val="40"/>
        </w:rPr>
        <w:t xml:space="preserve">FOR </w:t>
      </w:r>
      <w:r>
        <w:rPr>
          <w:rFonts w:asciiTheme="minorHAnsi" w:hAnsiTheme="minorHAnsi"/>
          <w:color w:val="6F8183" w:themeColor="accent6"/>
          <w:sz w:val="40"/>
          <w:szCs w:val="40"/>
        </w:rPr>
        <w:t>FREE MEALS FOR CEP OR PROVISION 2</w:t>
      </w:r>
      <w:r w:rsidRPr="005E617E">
        <w:rPr>
          <w:rFonts w:asciiTheme="minorHAnsi" w:hAnsiTheme="minorHAnsi"/>
          <w:b/>
          <w:color w:val="6F8183" w:themeColor="accent6"/>
          <w:sz w:val="24"/>
          <w:szCs w:val="24"/>
        </w:rPr>
        <w:br/>
      </w:r>
      <w:r>
        <w:rPr>
          <w:rFonts w:asciiTheme="minorHAnsi" w:hAnsiTheme="minorHAnsi"/>
          <w:b/>
          <w:color w:val="6F8183" w:themeColor="accent6"/>
          <w:sz w:val="24"/>
          <w:szCs w:val="24"/>
        </w:rPr>
        <w:br/>
      </w:r>
      <w:r w:rsidRPr="005E617E">
        <w:rPr>
          <w:rFonts w:asciiTheme="minorHAnsi" w:hAnsiTheme="minorHAnsi"/>
          <w:b/>
          <w:color w:val="6F8183" w:themeColor="accent6"/>
          <w:sz w:val="24"/>
          <w:szCs w:val="24"/>
        </w:rPr>
        <w:t>National School Lunch/Breakfast Program</w:t>
      </w:r>
      <w:r w:rsidRPr="005E617E">
        <w:rPr>
          <w:rFonts w:asciiTheme="minorHAnsi" w:hAnsiTheme="minorHAnsi"/>
          <w:b/>
          <w:color w:val="6F8183" w:themeColor="accent6"/>
          <w:sz w:val="24"/>
          <w:szCs w:val="24"/>
        </w:rPr>
        <w:br/>
        <w:t>School Year 202</w:t>
      </w:r>
      <w:r w:rsidR="006D3095">
        <w:rPr>
          <w:rFonts w:asciiTheme="minorHAnsi" w:hAnsiTheme="minorHAnsi"/>
          <w:b/>
          <w:color w:val="6F8183" w:themeColor="accent6"/>
          <w:sz w:val="24"/>
          <w:szCs w:val="24"/>
        </w:rPr>
        <w:t>2</w:t>
      </w:r>
      <w:r w:rsidRPr="005E617E">
        <w:rPr>
          <w:rFonts w:asciiTheme="minorHAnsi" w:hAnsiTheme="minorHAnsi"/>
          <w:b/>
          <w:color w:val="6F8183" w:themeColor="accent6"/>
          <w:sz w:val="24"/>
          <w:szCs w:val="24"/>
        </w:rPr>
        <w:t>-202</w:t>
      </w:r>
      <w:r w:rsidR="006D3095">
        <w:rPr>
          <w:rFonts w:asciiTheme="minorHAnsi" w:hAnsiTheme="minorHAnsi"/>
          <w:b/>
          <w:color w:val="6F8183" w:themeColor="accent6"/>
          <w:sz w:val="24"/>
          <w:szCs w:val="24"/>
        </w:rPr>
        <w:t>3</w:t>
      </w:r>
    </w:p>
    <w:p w14:paraId="6DAAAB29" w14:textId="77777777" w:rsidR="0048085E" w:rsidRDefault="0048085E" w:rsidP="0048085E">
      <w:pPr>
        <w:tabs>
          <w:tab w:val="left" w:pos="2880"/>
        </w:tabs>
        <w:spacing w:before="240" w:after="120"/>
        <w:rPr>
          <w:rFonts w:asciiTheme="minorHAnsi" w:hAnsiTheme="minorHAnsi"/>
          <w:sz w:val="20"/>
          <w:szCs w:val="18"/>
          <w:u w:val="single"/>
        </w:rPr>
      </w:pPr>
      <w:r w:rsidRPr="00B53BF3">
        <w:rPr>
          <w:rFonts w:asciiTheme="minorHAnsi" w:hAnsiTheme="minorHAnsi" w:cstheme="minorHAnsi"/>
          <w:noProof/>
          <w:color w:val="006666"/>
          <w:sz w:val="40"/>
          <w:szCs w:val="40"/>
        </w:rPr>
        <mc:AlternateContent>
          <mc:Choice Requires="wps">
            <w:drawing>
              <wp:anchor distT="0" distB="0" distL="114300" distR="114300" simplePos="0" relativeHeight="251661312" behindDoc="0" locked="0" layoutInCell="1" allowOverlap="1" wp14:anchorId="7DA22A49" wp14:editId="513D20BD">
                <wp:simplePos x="0" y="0"/>
                <wp:positionH relativeFrom="margin">
                  <wp:posOffset>-220133</wp:posOffset>
                </wp:positionH>
                <wp:positionV relativeFrom="paragraph">
                  <wp:posOffset>117475</wp:posOffset>
                </wp:positionV>
                <wp:extent cx="6815666" cy="0"/>
                <wp:effectExtent l="0" t="38100" r="61595" b="57150"/>
                <wp:wrapNone/>
                <wp:docPr id="2" name="Straight Connector 2"/>
                <wp:cNvGraphicFramePr/>
                <a:graphic xmlns:a="http://schemas.openxmlformats.org/drawingml/2006/main">
                  <a:graphicData uri="http://schemas.microsoft.com/office/word/2010/wordprocessingShape">
                    <wps:wsp>
                      <wps:cNvCnPr/>
                      <wps:spPr>
                        <a:xfrm>
                          <a:off x="0" y="0"/>
                          <a:ext cx="6815666" cy="0"/>
                        </a:xfrm>
                        <a:prstGeom prst="line">
                          <a:avLst/>
                        </a:prstGeom>
                        <a:ln w="95250" cmpd="thinThick">
                          <a:solidFill>
                            <a:schemeClr val="bg2">
                              <a:lumMod val="50000"/>
                              <a:alpha val="99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47D482"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7.35pt,9.25pt" to="519.3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" strokecolor="#726672 [1614]" strokeweight="7.5pt">
                <v:stroke opacity="64764f" linestyle="thinThick" joinstyle="miter"/>
                <w10:wrap anchorx="margin"/>
              </v:line>
            </w:pict>
          </mc:Fallback>
        </mc:AlternateContent>
      </w:r>
    </w:p>
    <w:p w14:paraId="477526A6" w14:textId="77777777" w:rsidR="00C54B39" w:rsidRDefault="00C54B39" w:rsidP="00C54B39">
      <w:pPr>
        <w:pStyle w:val="BodyText"/>
        <w:spacing w:line="480" w:lineRule="auto"/>
        <w:rPr>
          <w:rFonts w:asciiTheme="minorHAnsi" w:hAnsiTheme="minorHAnsi" w:cstheme="minorHAnsi"/>
        </w:rPr>
      </w:pPr>
    </w:p>
    <w:p w14:paraId="71ABCC54" w14:textId="15C2FCE1" w:rsidR="00C54B39" w:rsidRPr="00B8345D" w:rsidRDefault="00B80055" w:rsidP="00C54B39">
      <w:pPr>
        <w:pStyle w:val="BodyText"/>
        <w:spacing w:line="480" w:lineRule="auto"/>
        <w:rPr>
          <w:rFonts w:asciiTheme="minorHAnsi" w:hAnsiTheme="minorHAnsi" w:cstheme="minorHAnsi"/>
        </w:rPr>
      </w:pPr>
      <w:r w:rsidRPr="00B80055">
        <w:rPr>
          <w:rFonts w:asciiTheme="minorHAnsi" w:hAnsiTheme="minorHAnsi" w:cstheme="minorHAnsi"/>
        </w:rPr>
        <w:t xml:space="preserve">El </w:t>
      </w:r>
      <w:r w:rsidRPr="00B8345D">
        <w:rPr>
          <w:rFonts w:asciiTheme="minorHAnsi" w:hAnsiTheme="minorHAnsi" w:cstheme="minorHAnsi"/>
          <w:color w:val="006666"/>
        </w:rPr>
        <w:t>[Insert Name of School / SFA]</w:t>
      </w:r>
      <w:r w:rsidRPr="00B80055">
        <w:rPr>
          <w:rFonts w:asciiTheme="minorHAnsi" w:hAnsiTheme="minorHAnsi" w:cstheme="minorHAnsi"/>
        </w:rPr>
        <w:t xml:space="preserve"> anunció hoy que operará el Programa de Elegibilidad Comunitaria (CEP) bajo el Programa Nacional de Almuerzo Escolar y Programa de Desayuno Escolar para el año escolar </w:t>
      </w:r>
      <w:r w:rsidRPr="00B80055">
        <w:rPr>
          <w:rFonts w:asciiTheme="minorHAnsi" w:hAnsiTheme="minorHAnsi" w:cstheme="minorHAnsi"/>
          <w:color w:val="006666"/>
        </w:rPr>
        <w:t>[2022-2023].</w:t>
      </w:r>
      <w:r w:rsidR="00C54B39">
        <w:rPr>
          <w:rFonts w:asciiTheme="minorHAnsi" w:hAnsiTheme="minorHAnsi" w:cstheme="minorHAnsi"/>
        </w:rPr>
        <w:br/>
      </w:r>
      <w:r w:rsidRPr="00B80055">
        <w:rPr>
          <w:rFonts w:asciiTheme="minorHAnsi" w:hAnsiTheme="minorHAnsi" w:cstheme="minorHAnsi"/>
        </w:rPr>
        <w:t>Las escuelas que califican para operar CEP sirven desayuno y almuerzo a todos los niños sin cargo y eliminan la recolección de solicitudes de comidas para comidas estudiantiles gratuitas, de precio reducido y pagas. Este nuevo enfoque reduce las cargas tanto para las familias como para los administradores escolares y ayuda a garantizar que los estudiantes reciban comidas nutritivas.</w:t>
      </w:r>
      <w:r>
        <w:rPr>
          <w:rFonts w:asciiTheme="minorHAnsi" w:hAnsiTheme="minorHAnsi" w:cstheme="minorHAnsi"/>
        </w:rPr>
        <w:br/>
      </w:r>
      <w:r w:rsidR="00C54B39">
        <w:rPr>
          <w:rFonts w:asciiTheme="minorHAnsi" w:hAnsiTheme="minorHAnsi" w:cstheme="minorHAnsi"/>
        </w:rPr>
        <w:br/>
      </w:r>
      <w:r w:rsidRPr="00B80055">
        <w:rPr>
          <w:rFonts w:asciiTheme="minorHAnsi" w:hAnsiTheme="minorHAnsi" w:cstheme="minorHAnsi"/>
        </w:rPr>
        <w:t>Para obtener información adicional, comuníquese con la siguiente persona:</w:t>
      </w:r>
    </w:p>
    <w:p w14:paraId="66CAB63D" w14:textId="77777777" w:rsidR="00C54B39" w:rsidRPr="00B8345D" w:rsidRDefault="00C54B39" w:rsidP="00C54B39">
      <w:pPr>
        <w:pStyle w:val="BodyText"/>
        <w:rPr>
          <w:rFonts w:asciiTheme="minorHAnsi" w:hAnsiTheme="minorHAnsi" w:cstheme="minorHAnsi"/>
          <w:color w:val="006666"/>
        </w:rPr>
      </w:pPr>
      <w:r w:rsidRPr="00B8345D">
        <w:rPr>
          <w:rFonts w:asciiTheme="minorHAnsi" w:hAnsiTheme="minorHAnsi" w:cstheme="minorHAnsi"/>
          <w:color w:val="006666"/>
        </w:rPr>
        <w:t>[Insert Name of School / SFA]</w:t>
      </w:r>
      <w:r>
        <w:rPr>
          <w:rFonts w:asciiTheme="minorHAnsi" w:hAnsiTheme="minorHAnsi" w:cstheme="minorHAnsi"/>
          <w:color w:val="006666"/>
        </w:rPr>
        <w:br/>
      </w:r>
    </w:p>
    <w:p w14:paraId="09BE2897" w14:textId="57CDF2F6" w:rsidR="00C54B39" w:rsidRPr="00B8345D" w:rsidRDefault="00B80055" w:rsidP="00C54B39">
      <w:pPr>
        <w:pStyle w:val="BodyText"/>
        <w:rPr>
          <w:rFonts w:asciiTheme="minorHAnsi" w:hAnsiTheme="minorHAnsi" w:cstheme="minorHAnsi"/>
        </w:rPr>
      </w:pPr>
      <w:r w:rsidRPr="00B80055">
        <w:rPr>
          <w:rFonts w:asciiTheme="minorHAnsi" w:hAnsiTheme="minorHAnsi" w:cstheme="minorHAnsi"/>
        </w:rPr>
        <w:t>Atención:</w:t>
      </w:r>
      <w:r w:rsidR="00C54B39" w:rsidRPr="00B8345D">
        <w:rPr>
          <w:rFonts w:asciiTheme="minorHAnsi" w:hAnsiTheme="minorHAnsi" w:cstheme="minorHAnsi"/>
        </w:rPr>
        <w:t xml:space="preserve">  </w:t>
      </w:r>
      <w:r w:rsidR="00C54B39" w:rsidRPr="00B8345D">
        <w:rPr>
          <w:rFonts w:asciiTheme="minorHAnsi" w:hAnsiTheme="minorHAnsi" w:cstheme="minorHAnsi"/>
          <w:color w:val="006666"/>
        </w:rPr>
        <w:t>[Enter Contact Name and Title]</w:t>
      </w:r>
      <w:r w:rsidR="00C54B39">
        <w:rPr>
          <w:rFonts w:asciiTheme="minorHAnsi" w:hAnsiTheme="minorHAnsi" w:cstheme="minorHAnsi"/>
          <w:color w:val="006666"/>
        </w:rPr>
        <w:br/>
      </w:r>
    </w:p>
    <w:p w14:paraId="5F27E7F2" w14:textId="77777777" w:rsidR="00C54B39" w:rsidRPr="00B8345D" w:rsidRDefault="00C54B39" w:rsidP="00C54B39">
      <w:pPr>
        <w:pStyle w:val="BodyText"/>
        <w:rPr>
          <w:rFonts w:asciiTheme="minorHAnsi" w:hAnsiTheme="minorHAnsi" w:cstheme="minorHAnsi"/>
          <w:color w:val="006666"/>
        </w:rPr>
      </w:pPr>
      <w:r w:rsidRPr="00B8345D">
        <w:rPr>
          <w:rFonts w:asciiTheme="minorHAnsi" w:hAnsiTheme="minorHAnsi" w:cstheme="minorHAnsi"/>
          <w:color w:val="006666"/>
        </w:rPr>
        <w:t>[Insert Department or Division]</w:t>
      </w:r>
      <w:r>
        <w:rPr>
          <w:rFonts w:asciiTheme="minorHAnsi" w:hAnsiTheme="minorHAnsi" w:cstheme="minorHAnsi"/>
          <w:color w:val="006666"/>
        </w:rPr>
        <w:br/>
      </w:r>
    </w:p>
    <w:p w14:paraId="18FA0682" w14:textId="77777777" w:rsidR="00C54B39" w:rsidRPr="00B8345D" w:rsidRDefault="00C54B39" w:rsidP="00C54B39">
      <w:pPr>
        <w:pStyle w:val="BodyText"/>
        <w:rPr>
          <w:rFonts w:asciiTheme="minorHAnsi" w:hAnsiTheme="minorHAnsi" w:cstheme="minorHAnsi"/>
          <w:color w:val="006666"/>
        </w:rPr>
      </w:pPr>
      <w:r w:rsidRPr="00B8345D">
        <w:rPr>
          <w:rFonts w:asciiTheme="minorHAnsi" w:hAnsiTheme="minorHAnsi" w:cstheme="minorHAnsi"/>
          <w:color w:val="006666"/>
        </w:rPr>
        <w:t xml:space="preserve">[Insert Address] </w:t>
      </w:r>
      <w:r>
        <w:rPr>
          <w:rFonts w:asciiTheme="minorHAnsi" w:hAnsiTheme="minorHAnsi" w:cstheme="minorHAnsi"/>
          <w:color w:val="006666"/>
        </w:rPr>
        <w:br/>
      </w:r>
    </w:p>
    <w:p w14:paraId="4AD869AA" w14:textId="77777777" w:rsidR="00C54B39" w:rsidRPr="00B8345D" w:rsidRDefault="00C54B39" w:rsidP="00C54B39">
      <w:pPr>
        <w:pStyle w:val="BodyText"/>
        <w:rPr>
          <w:rFonts w:asciiTheme="minorHAnsi" w:hAnsiTheme="minorHAnsi" w:cstheme="minorHAnsi"/>
          <w:color w:val="006666"/>
        </w:rPr>
      </w:pPr>
      <w:r w:rsidRPr="00B8345D">
        <w:rPr>
          <w:rFonts w:asciiTheme="minorHAnsi" w:hAnsiTheme="minorHAnsi" w:cstheme="minorHAnsi"/>
          <w:color w:val="006666"/>
        </w:rPr>
        <w:t>[Insert City, State, Zip, and Contact Phone Number]</w:t>
      </w:r>
      <w:r>
        <w:rPr>
          <w:rFonts w:asciiTheme="minorHAnsi" w:hAnsiTheme="minorHAnsi" w:cstheme="minorHAnsi"/>
          <w:color w:val="006666"/>
        </w:rPr>
        <w:br/>
      </w:r>
    </w:p>
    <w:p w14:paraId="6B5A80B0" w14:textId="77777777" w:rsidR="00C54B39" w:rsidRPr="00B8345D" w:rsidRDefault="00C54B39" w:rsidP="00C54B39">
      <w:pPr>
        <w:pStyle w:val="BodyText"/>
        <w:rPr>
          <w:rFonts w:asciiTheme="minorHAnsi" w:hAnsiTheme="minorHAnsi" w:cstheme="minorHAnsi"/>
          <w:color w:val="006666"/>
        </w:rPr>
      </w:pPr>
      <w:r w:rsidRPr="00B8345D">
        <w:rPr>
          <w:rFonts w:asciiTheme="minorHAnsi" w:hAnsiTheme="minorHAnsi" w:cstheme="minorHAnsi"/>
          <w:color w:val="006666"/>
        </w:rPr>
        <w:t>[Insert Email Address]</w:t>
      </w:r>
    </w:p>
    <w:p w14:paraId="0A07C94A" w14:textId="77777777" w:rsidR="00C54B39" w:rsidRPr="00235A45" w:rsidRDefault="00C54B39" w:rsidP="00C54B39">
      <w:pPr>
        <w:pStyle w:val="BodyText"/>
        <w:spacing w:line="480" w:lineRule="auto"/>
        <w:ind w:left="630"/>
        <w:rPr>
          <w:rFonts w:asciiTheme="minorHAnsi" w:hAnsiTheme="minorHAnsi" w:cstheme="minorHAnsi"/>
        </w:rPr>
      </w:pPr>
    </w:p>
    <w:p w14:paraId="57F8684B" w14:textId="77777777" w:rsidR="00B80055" w:rsidRDefault="00B80055" w:rsidP="0048085E">
      <w:pPr>
        <w:tabs>
          <w:tab w:val="left" w:pos="2880"/>
        </w:tabs>
        <w:spacing w:before="240" w:after="120" w:line="480" w:lineRule="auto"/>
        <w:contextualSpacing/>
        <w:rPr>
          <w:rFonts w:asciiTheme="minorHAnsi" w:hAnsiTheme="minorHAnsi"/>
          <w:sz w:val="20"/>
          <w:szCs w:val="18"/>
        </w:rPr>
      </w:pPr>
      <w:r>
        <w:rPr>
          <w:rFonts w:asciiTheme="minorHAnsi" w:hAnsiTheme="minorHAnsi"/>
          <w:sz w:val="20"/>
          <w:szCs w:val="18"/>
        </w:rPr>
        <w:t>A</w:t>
      </w:r>
      <w:r w:rsidRPr="00B80055">
        <w:rPr>
          <w:rFonts w:asciiTheme="minorHAnsi" w:hAnsiTheme="minorHAnsi"/>
          <w:sz w:val="20"/>
          <w:szCs w:val="18"/>
        </w:rPr>
        <w:t>tentamente,</w:t>
      </w:r>
      <w:r w:rsidRPr="00B80055">
        <w:rPr>
          <w:rFonts w:asciiTheme="minorHAnsi" w:hAnsiTheme="minorHAnsi"/>
          <w:sz w:val="20"/>
          <w:szCs w:val="18"/>
        </w:rPr>
        <w:t xml:space="preserve"> </w:t>
      </w:r>
    </w:p>
    <w:p w14:paraId="137BB43B" w14:textId="2B578790" w:rsidR="0048085E" w:rsidRPr="00C54B39" w:rsidRDefault="0048085E" w:rsidP="0048085E">
      <w:pPr>
        <w:tabs>
          <w:tab w:val="left" w:pos="2880"/>
        </w:tabs>
        <w:spacing w:before="240" w:after="120" w:line="480" w:lineRule="auto"/>
        <w:contextualSpacing/>
        <w:rPr>
          <w:rFonts w:asciiTheme="minorHAnsi" w:hAnsiTheme="minorHAnsi"/>
          <w:i/>
          <w:color w:val="006666"/>
          <w:sz w:val="20"/>
          <w:szCs w:val="18"/>
        </w:rPr>
      </w:pPr>
      <w:r w:rsidRPr="00C54B39">
        <w:rPr>
          <w:rFonts w:asciiTheme="minorHAnsi" w:hAnsiTheme="minorHAnsi"/>
          <w:i/>
          <w:color w:val="006666"/>
          <w:sz w:val="20"/>
          <w:szCs w:val="18"/>
        </w:rPr>
        <w:t>[Insert name and title]</w:t>
      </w:r>
    </w:p>
    <w:p w14:paraId="0BBE023F" w14:textId="77777777" w:rsidR="0048085E" w:rsidRDefault="0048085E" w:rsidP="0048085E">
      <w:pPr>
        <w:tabs>
          <w:tab w:val="left" w:pos="2880"/>
        </w:tabs>
        <w:spacing w:before="240" w:after="120" w:line="480" w:lineRule="auto"/>
        <w:contextualSpacing/>
        <w:rPr>
          <w:rFonts w:asciiTheme="minorHAnsi" w:hAnsiTheme="minorHAnsi"/>
          <w:i/>
          <w:color w:val="006666"/>
          <w:sz w:val="20"/>
          <w:szCs w:val="18"/>
        </w:rPr>
      </w:pPr>
    </w:p>
    <w:p w14:paraId="0A940768" w14:textId="77777777" w:rsidR="009E3124" w:rsidRPr="0095050E" w:rsidRDefault="009E3124" w:rsidP="009E3124">
      <w:pPr>
        <w:rPr>
          <w:b/>
          <w:sz w:val="16"/>
          <w:szCs w:val="16"/>
        </w:rPr>
      </w:pPr>
      <w:r w:rsidRPr="0095050E">
        <w:rPr>
          <w:b/>
          <w:sz w:val="16"/>
          <w:szCs w:val="16"/>
        </w:rPr>
        <w:t>Declaración de no discriminación</w:t>
      </w:r>
    </w:p>
    <w:p w14:paraId="6BECCC16" w14:textId="77777777" w:rsidR="009E3124" w:rsidRPr="009E3124" w:rsidRDefault="009E3124" w:rsidP="009E3124">
      <w:pPr>
        <w:rPr>
          <w:rFonts w:asciiTheme="minorHAnsi" w:hAnsiTheme="minorHAnsi"/>
          <w:sz w:val="16"/>
          <w:szCs w:val="16"/>
        </w:rPr>
      </w:pPr>
      <w:r w:rsidRPr="009E3124">
        <w:rPr>
          <w:sz w:val="16"/>
          <w:szCs w:val="16"/>
        </w:rPr>
        <w:t xml:space="preserve">De acuerdo con la ley federal de derechos civiles y las regulaciones y políticas de derechos civiles del Departamento de Agricultura de los Estados Unidos (USDA), el USDA, sus agencias, oficinas y empleados e instituciones que participan o administran programas del USDA tienen prohibido discriminar por raza, color, origen nacional, sexo, discapacidad, edad o represalias o represalias por actividades anteriores de derechos civiles en cualquier programa o actividad realizada o financiada por el USDA. Las personas con discapacidades que requieren medios de comunicación alternativos para la información del programa (por ejemplo, Braille, letra grande, cinta de audio, lenguaje de señas americano, etc.) deben comunicarse con la Agencia (estatal o local) donde solicitaron los beneficios. Las personas sordas, con dificultades auditivas o del habla pueden comunicarse con el USDA a través del Servicio Federal de Retransmisión al (800) 877-8339. Además, la información del programa puede estar disponible en otros idiomas además del inglés. Para presentar una queja de discriminación del programa, complete el Formulario de queja de discriminación del programa del </w:t>
      </w:r>
      <w:hyperlink r:id="rId7" w:history="1">
        <w:r w:rsidRPr="009E3124">
          <w:rPr>
            <w:rStyle w:val="Hyperlink"/>
            <w:color w:val="0000FF"/>
            <w:sz w:val="16"/>
            <w:szCs w:val="16"/>
          </w:rPr>
          <w:t>USDA (AD-3027)</w:t>
        </w:r>
      </w:hyperlink>
      <w:r w:rsidRPr="009E3124">
        <w:rPr>
          <w:color w:val="0000FF"/>
          <w:sz w:val="16"/>
          <w:szCs w:val="16"/>
        </w:rPr>
        <w:t xml:space="preserve"> </w:t>
      </w:r>
      <w:r w:rsidRPr="009E3124">
        <w:rPr>
          <w:sz w:val="16"/>
          <w:szCs w:val="16"/>
        </w:rPr>
        <w:t xml:space="preserve">que se encuentra en línea en: </w:t>
      </w:r>
      <w:hyperlink r:id="rId8" w:history="1">
        <w:r w:rsidRPr="009E3124">
          <w:rPr>
            <w:rStyle w:val="Hyperlink"/>
            <w:color w:val="0000FF"/>
            <w:sz w:val="16"/>
            <w:szCs w:val="16"/>
          </w:rPr>
          <w:t>http://www.ascr.usda.gov/complaint_filing_cust.html</w:t>
        </w:r>
      </w:hyperlink>
      <w:r w:rsidRPr="009E3124">
        <w:rPr>
          <w:sz w:val="16"/>
          <w:szCs w:val="16"/>
        </w:rPr>
        <w:t xml:space="preserve"> y en cualquier oficina del USDA, o escriba un carta dirigida al USDA y proporcionar en la carta toda la información solicitada en el formulario. Para solicitar una copia del formulario de queja, llame al (866) 632-9992. Envíe su formulario o carta completa al USDA por: 1) correo: Oficina del Subsecretario de Derechos Civiles del Departamento de Agricultura de los EE. UU. 1400 Independence Avenue, SW Washington, DC 20250-9410; (2) fax: (202) 690-7442; o (3) correo electrónico:</w:t>
      </w:r>
      <w:r w:rsidRPr="009E3124">
        <w:rPr>
          <w:color w:val="0070C0"/>
          <w:sz w:val="16"/>
          <w:szCs w:val="16"/>
        </w:rPr>
        <w:t xml:space="preserve"> </w:t>
      </w:r>
      <w:hyperlink r:id="rId9" w:history="1">
        <w:r w:rsidRPr="009E3124">
          <w:rPr>
            <w:rStyle w:val="Hyperlink"/>
            <w:color w:val="0000FF"/>
            <w:sz w:val="16"/>
            <w:szCs w:val="16"/>
          </w:rPr>
          <w:t>program.intake@usda.gov</w:t>
        </w:r>
      </w:hyperlink>
      <w:r w:rsidRPr="009E3124">
        <w:rPr>
          <w:rStyle w:val="Hyperlink"/>
          <w:color w:val="0070C0"/>
          <w:sz w:val="16"/>
          <w:szCs w:val="16"/>
        </w:rPr>
        <w:t xml:space="preserve"> </w:t>
      </w:r>
      <w:r w:rsidRPr="009E3124">
        <w:rPr>
          <w:sz w:val="16"/>
          <w:szCs w:val="16"/>
        </w:rPr>
        <w:t xml:space="preserve"> Esta institución es un proveedor de igualdad de oportunidades.</w:t>
      </w:r>
    </w:p>
    <w:p w14:paraId="3EF5FAC5" w14:textId="2A43EAD0" w:rsidR="00E079A2" w:rsidRPr="007E7436" w:rsidRDefault="00E079A2" w:rsidP="009E3124">
      <w:pPr>
        <w:spacing w:before="100" w:line="214" w:lineRule="exact"/>
        <w:rPr>
          <w:rFonts w:asciiTheme="minorHAnsi" w:hAnsiTheme="minorHAnsi"/>
          <w:sz w:val="20"/>
          <w:szCs w:val="18"/>
        </w:rPr>
      </w:pPr>
    </w:p>
    <w:sectPr w:rsidR="00E079A2" w:rsidRPr="007E7436" w:rsidSect="00C54B39">
      <w:pgSz w:w="12240" w:h="15840" w:code="1"/>
      <w:pgMar w:top="540" w:right="1080" w:bottom="360" w:left="1080" w:header="720" w:footer="36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955384" w14:textId="77777777" w:rsidR="00AC4459" w:rsidRDefault="00AC4459" w:rsidP="00D22F5A">
      <w:r>
        <w:separator/>
      </w:r>
    </w:p>
  </w:endnote>
  <w:endnote w:type="continuationSeparator" w:id="0">
    <w:p w14:paraId="3CCCE148" w14:textId="77777777" w:rsidR="00AC4459" w:rsidRDefault="00AC4459" w:rsidP="00D22F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ew Century Schlbk">
    <w:altName w:val="Century Schoolbook"/>
    <w:panose1 w:val="00000000000000000000"/>
    <w:charset w:val="4D"/>
    <w:family w:val="auto"/>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58F4EA" w14:textId="77777777" w:rsidR="00AC4459" w:rsidRDefault="00AC4459" w:rsidP="00D22F5A">
      <w:r>
        <w:separator/>
      </w:r>
    </w:p>
  </w:footnote>
  <w:footnote w:type="continuationSeparator" w:id="0">
    <w:p w14:paraId="539D68E2" w14:textId="77777777" w:rsidR="00AC4459" w:rsidRDefault="00AC4459" w:rsidP="00D22F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9776FB"/>
    <w:multiLevelType w:val="hybridMultilevel"/>
    <w:tmpl w:val="91D88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ocumentProtection w:edit="forms" w:enforcement="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1NzMyNjEzNbUwMzJX0lEKTi0uzszPAymwqAUAHedKQiwAAAA="/>
  </w:docVars>
  <w:rsids>
    <w:rsidRoot w:val="00C769BB"/>
    <w:rsid w:val="000002C2"/>
    <w:rsid w:val="00002A9B"/>
    <w:rsid w:val="0001168E"/>
    <w:rsid w:val="000152B5"/>
    <w:rsid w:val="00020761"/>
    <w:rsid w:val="000276C9"/>
    <w:rsid w:val="000300B7"/>
    <w:rsid w:val="000308D3"/>
    <w:rsid w:val="000314C9"/>
    <w:rsid w:val="00031D70"/>
    <w:rsid w:val="000335D7"/>
    <w:rsid w:val="000352CF"/>
    <w:rsid w:val="000360C1"/>
    <w:rsid w:val="00036738"/>
    <w:rsid w:val="000405E7"/>
    <w:rsid w:val="00044EAF"/>
    <w:rsid w:val="00053570"/>
    <w:rsid w:val="00060D87"/>
    <w:rsid w:val="00061037"/>
    <w:rsid w:val="000628B9"/>
    <w:rsid w:val="00063880"/>
    <w:rsid w:val="0006437B"/>
    <w:rsid w:val="00066B2A"/>
    <w:rsid w:val="00067460"/>
    <w:rsid w:val="00073279"/>
    <w:rsid w:val="00075E40"/>
    <w:rsid w:val="000819F3"/>
    <w:rsid w:val="00082A06"/>
    <w:rsid w:val="00095735"/>
    <w:rsid w:val="00096307"/>
    <w:rsid w:val="0009713C"/>
    <w:rsid w:val="000A0B95"/>
    <w:rsid w:val="000A3FE5"/>
    <w:rsid w:val="000A4930"/>
    <w:rsid w:val="000A58DA"/>
    <w:rsid w:val="000A6ACE"/>
    <w:rsid w:val="000B0754"/>
    <w:rsid w:val="000B13F7"/>
    <w:rsid w:val="000B1545"/>
    <w:rsid w:val="000B2BDF"/>
    <w:rsid w:val="000B39D8"/>
    <w:rsid w:val="000B7401"/>
    <w:rsid w:val="000C0D1E"/>
    <w:rsid w:val="000C3CA2"/>
    <w:rsid w:val="000C5734"/>
    <w:rsid w:val="000C7532"/>
    <w:rsid w:val="000C7E6E"/>
    <w:rsid w:val="000D21A2"/>
    <w:rsid w:val="000D2C8A"/>
    <w:rsid w:val="000D2E63"/>
    <w:rsid w:val="000D59FF"/>
    <w:rsid w:val="000D6A42"/>
    <w:rsid w:val="000E02F6"/>
    <w:rsid w:val="000E23D1"/>
    <w:rsid w:val="000E2FF2"/>
    <w:rsid w:val="000E3B65"/>
    <w:rsid w:val="000E3F90"/>
    <w:rsid w:val="000E7A33"/>
    <w:rsid w:val="000F0434"/>
    <w:rsid w:val="000F096C"/>
    <w:rsid w:val="000F35BD"/>
    <w:rsid w:val="0010016B"/>
    <w:rsid w:val="00100CAE"/>
    <w:rsid w:val="00101656"/>
    <w:rsid w:val="00102A5E"/>
    <w:rsid w:val="001051CD"/>
    <w:rsid w:val="00110D52"/>
    <w:rsid w:val="00111E45"/>
    <w:rsid w:val="00111E8A"/>
    <w:rsid w:val="00112666"/>
    <w:rsid w:val="00112A44"/>
    <w:rsid w:val="00112AF6"/>
    <w:rsid w:val="001134C8"/>
    <w:rsid w:val="001158A3"/>
    <w:rsid w:val="00117428"/>
    <w:rsid w:val="00117F00"/>
    <w:rsid w:val="001228B0"/>
    <w:rsid w:val="00122AFD"/>
    <w:rsid w:val="00123DE1"/>
    <w:rsid w:val="00125C55"/>
    <w:rsid w:val="001260B1"/>
    <w:rsid w:val="00126D5C"/>
    <w:rsid w:val="0012752A"/>
    <w:rsid w:val="00127838"/>
    <w:rsid w:val="00130CE0"/>
    <w:rsid w:val="00133B37"/>
    <w:rsid w:val="001355C0"/>
    <w:rsid w:val="00135D80"/>
    <w:rsid w:val="001370DF"/>
    <w:rsid w:val="001405ED"/>
    <w:rsid w:val="00141FC8"/>
    <w:rsid w:val="00142365"/>
    <w:rsid w:val="001431DD"/>
    <w:rsid w:val="00144616"/>
    <w:rsid w:val="00147726"/>
    <w:rsid w:val="001503B3"/>
    <w:rsid w:val="00156A0D"/>
    <w:rsid w:val="00162792"/>
    <w:rsid w:val="001660CD"/>
    <w:rsid w:val="001670E5"/>
    <w:rsid w:val="0016710B"/>
    <w:rsid w:val="00171BCB"/>
    <w:rsid w:val="001747F5"/>
    <w:rsid w:val="00174895"/>
    <w:rsid w:val="001770D9"/>
    <w:rsid w:val="001772FB"/>
    <w:rsid w:val="001821DA"/>
    <w:rsid w:val="001835AB"/>
    <w:rsid w:val="00192C07"/>
    <w:rsid w:val="00193309"/>
    <w:rsid w:val="0019595C"/>
    <w:rsid w:val="001A0478"/>
    <w:rsid w:val="001A3946"/>
    <w:rsid w:val="001A48E5"/>
    <w:rsid w:val="001A5FCD"/>
    <w:rsid w:val="001A64BA"/>
    <w:rsid w:val="001B01DE"/>
    <w:rsid w:val="001B1B76"/>
    <w:rsid w:val="001B2118"/>
    <w:rsid w:val="001B3139"/>
    <w:rsid w:val="001B3F03"/>
    <w:rsid w:val="001B6603"/>
    <w:rsid w:val="001C5A8B"/>
    <w:rsid w:val="001D0E19"/>
    <w:rsid w:val="001D241F"/>
    <w:rsid w:val="001D4AB8"/>
    <w:rsid w:val="001D4E24"/>
    <w:rsid w:val="001D50C6"/>
    <w:rsid w:val="001D5E82"/>
    <w:rsid w:val="001D662A"/>
    <w:rsid w:val="001E0597"/>
    <w:rsid w:val="001E0B2E"/>
    <w:rsid w:val="001E1F1E"/>
    <w:rsid w:val="001E32B8"/>
    <w:rsid w:val="001E3761"/>
    <w:rsid w:val="001E5615"/>
    <w:rsid w:val="001E6FBA"/>
    <w:rsid w:val="001E70B4"/>
    <w:rsid w:val="001F089D"/>
    <w:rsid w:val="001F401D"/>
    <w:rsid w:val="001F4996"/>
    <w:rsid w:val="001F579C"/>
    <w:rsid w:val="001F5B41"/>
    <w:rsid w:val="001F6F81"/>
    <w:rsid w:val="00204293"/>
    <w:rsid w:val="00205628"/>
    <w:rsid w:val="00207059"/>
    <w:rsid w:val="0021078F"/>
    <w:rsid w:val="002109A0"/>
    <w:rsid w:val="00211DC4"/>
    <w:rsid w:val="00215CC3"/>
    <w:rsid w:val="00216EB4"/>
    <w:rsid w:val="002231F3"/>
    <w:rsid w:val="00223459"/>
    <w:rsid w:val="00223A21"/>
    <w:rsid w:val="00226D34"/>
    <w:rsid w:val="002300C8"/>
    <w:rsid w:val="002305B5"/>
    <w:rsid w:val="0024016C"/>
    <w:rsid w:val="002441AF"/>
    <w:rsid w:val="00244DBE"/>
    <w:rsid w:val="00247405"/>
    <w:rsid w:val="002501FB"/>
    <w:rsid w:val="0025157F"/>
    <w:rsid w:val="00251F0A"/>
    <w:rsid w:val="00254C20"/>
    <w:rsid w:val="002556B4"/>
    <w:rsid w:val="00256B16"/>
    <w:rsid w:val="00257210"/>
    <w:rsid w:val="002574D2"/>
    <w:rsid w:val="00260A4E"/>
    <w:rsid w:val="002636D1"/>
    <w:rsid w:val="00264D1B"/>
    <w:rsid w:val="002667DF"/>
    <w:rsid w:val="00273197"/>
    <w:rsid w:val="00277A48"/>
    <w:rsid w:val="002803B6"/>
    <w:rsid w:val="00281394"/>
    <w:rsid w:val="002816D9"/>
    <w:rsid w:val="00282B4A"/>
    <w:rsid w:val="00283AA9"/>
    <w:rsid w:val="002865F9"/>
    <w:rsid w:val="00286FB2"/>
    <w:rsid w:val="00290605"/>
    <w:rsid w:val="00293293"/>
    <w:rsid w:val="00293D91"/>
    <w:rsid w:val="00295C7C"/>
    <w:rsid w:val="002A064A"/>
    <w:rsid w:val="002A1B58"/>
    <w:rsid w:val="002A2BDE"/>
    <w:rsid w:val="002A2ECD"/>
    <w:rsid w:val="002A3E8B"/>
    <w:rsid w:val="002A4D62"/>
    <w:rsid w:val="002A4FB8"/>
    <w:rsid w:val="002A76C1"/>
    <w:rsid w:val="002A7A0A"/>
    <w:rsid w:val="002B30B3"/>
    <w:rsid w:val="002B377E"/>
    <w:rsid w:val="002B3D3B"/>
    <w:rsid w:val="002B6286"/>
    <w:rsid w:val="002B65F7"/>
    <w:rsid w:val="002B6D6A"/>
    <w:rsid w:val="002C503A"/>
    <w:rsid w:val="002C50DC"/>
    <w:rsid w:val="002D0BA6"/>
    <w:rsid w:val="002D2662"/>
    <w:rsid w:val="002D5475"/>
    <w:rsid w:val="002E1A6B"/>
    <w:rsid w:val="002E3D69"/>
    <w:rsid w:val="002E5BDA"/>
    <w:rsid w:val="002E61D2"/>
    <w:rsid w:val="002F6E3F"/>
    <w:rsid w:val="00300C12"/>
    <w:rsid w:val="00301D02"/>
    <w:rsid w:val="0030689D"/>
    <w:rsid w:val="00311785"/>
    <w:rsid w:val="00313B3E"/>
    <w:rsid w:val="00320AF2"/>
    <w:rsid w:val="00321A71"/>
    <w:rsid w:val="00324000"/>
    <w:rsid w:val="0032461A"/>
    <w:rsid w:val="00325A29"/>
    <w:rsid w:val="003260A5"/>
    <w:rsid w:val="00330FCC"/>
    <w:rsid w:val="0033231C"/>
    <w:rsid w:val="00347A36"/>
    <w:rsid w:val="00347E1A"/>
    <w:rsid w:val="00350D36"/>
    <w:rsid w:val="00354BEB"/>
    <w:rsid w:val="00361B8A"/>
    <w:rsid w:val="00364A9E"/>
    <w:rsid w:val="00366F70"/>
    <w:rsid w:val="00370876"/>
    <w:rsid w:val="00373CCB"/>
    <w:rsid w:val="00375933"/>
    <w:rsid w:val="00380274"/>
    <w:rsid w:val="003825AF"/>
    <w:rsid w:val="00383C5C"/>
    <w:rsid w:val="00383E5A"/>
    <w:rsid w:val="003851EB"/>
    <w:rsid w:val="00385A06"/>
    <w:rsid w:val="003877D3"/>
    <w:rsid w:val="003906D9"/>
    <w:rsid w:val="00390E25"/>
    <w:rsid w:val="0039777E"/>
    <w:rsid w:val="003A2118"/>
    <w:rsid w:val="003A6090"/>
    <w:rsid w:val="003B5631"/>
    <w:rsid w:val="003B58C2"/>
    <w:rsid w:val="003B5D36"/>
    <w:rsid w:val="003C08E4"/>
    <w:rsid w:val="003C46EC"/>
    <w:rsid w:val="003D1B7F"/>
    <w:rsid w:val="003D3EF9"/>
    <w:rsid w:val="003D4775"/>
    <w:rsid w:val="003D56E2"/>
    <w:rsid w:val="003D57BC"/>
    <w:rsid w:val="003E1221"/>
    <w:rsid w:val="003E2973"/>
    <w:rsid w:val="003E44E9"/>
    <w:rsid w:val="003E5621"/>
    <w:rsid w:val="003F0BE7"/>
    <w:rsid w:val="003F1B95"/>
    <w:rsid w:val="003F28D6"/>
    <w:rsid w:val="003F3DA2"/>
    <w:rsid w:val="003F7D37"/>
    <w:rsid w:val="004034A7"/>
    <w:rsid w:val="00405FA7"/>
    <w:rsid w:val="004071A5"/>
    <w:rsid w:val="00410EE7"/>
    <w:rsid w:val="00412F78"/>
    <w:rsid w:val="00416222"/>
    <w:rsid w:val="00420797"/>
    <w:rsid w:val="00421016"/>
    <w:rsid w:val="00424771"/>
    <w:rsid w:val="00424F0A"/>
    <w:rsid w:val="004303B1"/>
    <w:rsid w:val="004326CB"/>
    <w:rsid w:val="004327DD"/>
    <w:rsid w:val="004343AC"/>
    <w:rsid w:val="00434939"/>
    <w:rsid w:val="00434B34"/>
    <w:rsid w:val="00436821"/>
    <w:rsid w:val="004417AB"/>
    <w:rsid w:val="00445710"/>
    <w:rsid w:val="00452BCB"/>
    <w:rsid w:val="00455076"/>
    <w:rsid w:val="00455718"/>
    <w:rsid w:val="00456A2A"/>
    <w:rsid w:val="00456A6A"/>
    <w:rsid w:val="00456BE8"/>
    <w:rsid w:val="004607E0"/>
    <w:rsid w:val="00460803"/>
    <w:rsid w:val="00461777"/>
    <w:rsid w:val="004620A7"/>
    <w:rsid w:val="00462C88"/>
    <w:rsid w:val="00462E14"/>
    <w:rsid w:val="00466C6E"/>
    <w:rsid w:val="00466E89"/>
    <w:rsid w:val="004709C1"/>
    <w:rsid w:val="004714DA"/>
    <w:rsid w:val="00471E52"/>
    <w:rsid w:val="004720CA"/>
    <w:rsid w:val="00473D6A"/>
    <w:rsid w:val="00474B35"/>
    <w:rsid w:val="0048085E"/>
    <w:rsid w:val="00482B72"/>
    <w:rsid w:val="004832EE"/>
    <w:rsid w:val="0048786C"/>
    <w:rsid w:val="00487CBC"/>
    <w:rsid w:val="0049038A"/>
    <w:rsid w:val="004914B1"/>
    <w:rsid w:val="0049420B"/>
    <w:rsid w:val="004962CC"/>
    <w:rsid w:val="004A0AF1"/>
    <w:rsid w:val="004A2EEC"/>
    <w:rsid w:val="004A746F"/>
    <w:rsid w:val="004A76E4"/>
    <w:rsid w:val="004A7B9C"/>
    <w:rsid w:val="004B354D"/>
    <w:rsid w:val="004B4B5A"/>
    <w:rsid w:val="004C0C9B"/>
    <w:rsid w:val="004C0CF4"/>
    <w:rsid w:val="004C291D"/>
    <w:rsid w:val="004C4581"/>
    <w:rsid w:val="004C6BCD"/>
    <w:rsid w:val="004D004B"/>
    <w:rsid w:val="004D5374"/>
    <w:rsid w:val="004D746D"/>
    <w:rsid w:val="004E0935"/>
    <w:rsid w:val="004E20F6"/>
    <w:rsid w:val="004E5D94"/>
    <w:rsid w:val="004F3857"/>
    <w:rsid w:val="004F3F6D"/>
    <w:rsid w:val="004F63E3"/>
    <w:rsid w:val="00505713"/>
    <w:rsid w:val="0050645B"/>
    <w:rsid w:val="00507F53"/>
    <w:rsid w:val="00521B56"/>
    <w:rsid w:val="005228D7"/>
    <w:rsid w:val="00522A43"/>
    <w:rsid w:val="0052637E"/>
    <w:rsid w:val="00527817"/>
    <w:rsid w:val="00530B64"/>
    <w:rsid w:val="005328AC"/>
    <w:rsid w:val="00533334"/>
    <w:rsid w:val="005333AC"/>
    <w:rsid w:val="00534C29"/>
    <w:rsid w:val="0053604D"/>
    <w:rsid w:val="005360F5"/>
    <w:rsid w:val="005374E5"/>
    <w:rsid w:val="00540C18"/>
    <w:rsid w:val="00545545"/>
    <w:rsid w:val="00546041"/>
    <w:rsid w:val="00546367"/>
    <w:rsid w:val="00551302"/>
    <w:rsid w:val="00551CC5"/>
    <w:rsid w:val="0055256C"/>
    <w:rsid w:val="00554A9B"/>
    <w:rsid w:val="005566E5"/>
    <w:rsid w:val="00556BC8"/>
    <w:rsid w:val="00561ADF"/>
    <w:rsid w:val="00565F70"/>
    <w:rsid w:val="00570730"/>
    <w:rsid w:val="005717BD"/>
    <w:rsid w:val="00571D0A"/>
    <w:rsid w:val="005722E9"/>
    <w:rsid w:val="0057530B"/>
    <w:rsid w:val="00575456"/>
    <w:rsid w:val="00575D18"/>
    <w:rsid w:val="0057698F"/>
    <w:rsid w:val="00577851"/>
    <w:rsid w:val="005810A2"/>
    <w:rsid w:val="00590447"/>
    <w:rsid w:val="00590B72"/>
    <w:rsid w:val="005938A9"/>
    <w:rsid w:val="005A0148"/>
    <w:rsid w:val="005A0B56"/>
    <w:rsid w:val="005A2C69"/>
    <w:rsid w:val="005A412C"/>
    <w:rsid w:val="005A6FB3"/>
    <w:rsid w:val="005B2877"/>
    <w:rsid w:val="005B28F4"/>
    <w:rsid w:val="005B5DEF"/>
    <w:rsid w:val="005B66D1"/>
    <w:rsid w:val="005B6B2E"/>
    <w:rsid w:val="005C6FB7"/>
    <w:rsid w:val="005D00D2"/>
    <w:rsid w:val="005D1703"/>
    <w:rsid w:val="005D2767"/>
    <w:rsid w:val="005D2C58"/>
    <w:rsid w:val="005D4011"/>
    <w:rsid w:val="005D45AE"/>
    <w:rsid w:val="005D4B8A"/>
    <w:rsid w:val="005D5932"/>
    <w:rsid w:val="005D5BF1"/>
    <w:rsid w:val="005D77E4"/>
    <w:rsid w:val="005D797F"/>
    <w:rsid w:val="005E014E"/>
    <w:rsid w:val="005E471E"/>
    <w:rsid w:val="005E617E"/>
    <w:rsid w:val="005E73EE"/>
    <w:rsid w:val="005F0D7D"/>
    <w:rsid w:val="005F3547"/>
    <w:rsid w:val="005F4B42"/>
    <w:rsid w:val="005F5C95"/>
    <w:rsid w:val="005F615E"/>
    <w:rsid w:val="006009A9"/>
    <w:rsid w:val="006040D5"/>
    <w:rsid w:val="00604532"/>
    <w:rsid w:val="00604986"/>
    <w:rsid w:val="00605A49"/>
    <w:rsid w:val="00613AE6"/>
    <w:rsid w:val="00617CF9"/>
    <w:rsid w:val="00623BB0"/>
    <w:rsid w:val="006267C8"/>
    <w:rsid w:val="00626B12"/>
    <w:rsid w:val="006272EE"/>
    <w:rsid w:val="00627BAD"/>
    <w:rsid w:val="00631BEA"/>
    <w:rsid w:val="00632F47"/>
    <w:rsid w:val="00633424"/>
    <w:rsid w:val="0063375A"/>
    <w:rsid w:val="006418CC"/>
    <w:rsid w:val="006461B2"/>
    <w:rsid w:val="00646A19"/>
    <w:rsid w:val="00646CFA"/>
    <w:rsid w:val="006502BD"/>
    <w:rsid w:val="00652679"/>
    <w:rsid w:val="0065379D"/>
    <w:rsid w:val="006567BA"/>
    <w:rsid w:val="00657A50"/>
    <w:rsid w:val="00661A18"/>
    <w:rsid w:val="006625A4"/>
    <w:rsid w:val="00662900"/>
    <w:rsid w:val="00664405"/>
    <w:rsid w:val="00666E6A"/>
    <w:rsid w:val="00667158"/>
    <w:rsid w:val="00671F5E"/>
    <w:rsid w:val="00672052"/>
    <w:rsid w:val="00674CD1"/>
    <w:rsid w:val="00676F05"/>
    <w:rsid w:val="00681018"/>
    <w:rsid w:val="0068173D"/>
    <w:rsid w:val="0068281C"/>
    <w:rsid w:val="00682D5C"/>
    <w:rsid w:val="006903C0"/>
    <w:rsid w:val="00690B29"/>
    <w:rsid w:val="006925F5"/>
    <w:rsid w:val="00692C96"/>
    <w:rsid w:val="006A0815"/>
    <w:rsid w:val="006A17FF"/>
    <w:rsid w:val="006A2721"/>
    <w:rsid w:val="006A2C65"/>
    <w:rsid w:val="006B02B1"/>
    <w:rsid w:val="006B10AC"/>
    <w:rsid w:val="006B3F76"/>
    <w:rsid w:val="006B5753"/>
    <w:rsid w:val="006C1C81"/>
    <w:rsid w:val="006C50FB"/>
    <w:rsid w:val="006C7F6D"/>
    <w:rsid w:val="006D0C46"/>
    <w:rsid w:val="006D0F9F"/>
    <w:rsid w:val="006D2CB2"/>
    <w:rsid w:val="006D3095"/>
    <w:rsid w:val="006D47B4"/>
    <w:rsid w:val="006D59CF"/>
    <w:rsid w:val="006D6C81"/>
    <w:rsid w:val="006D7FFD"/>
    <w:rsid w:val="006E1F76"/>
    <w:rsid w:val="006E2047"/>
    <w:rsid w:val="006E3614"/>
    <w:rsid w:val="006E53F3"/>
    <w:rsid w:val="006E7469"/>
    <w:rsid w:val="006F3BF6"/>
    <w:rsid w:val="006F7D94"/>
    <w:rsid w:val="00701A40"/>
    <w:rsid w:val="00701C2F"/>
    <w:rsid w:val="0070248E"/>
    <w:rsid w:val="00704533"/>
    <w:rsid w:val="00705827"/>
    <w:rsid w:val="00706BEB"/>
    <w:rsid w:val="00710687"/>
    <w:rsid w:val="00710FB4"/>
    <w:rsid w:val="007205EC"/>
    <w:rsid w:val="00720B58"/>
    <w:rsid w:val="00723015"/>
    <w:rsid w:val="007263BB"/>
    <w:rsid w:val="00726E9B"/>
    <w:rsid w:val="007272C1"/>
    <w:rsid w:val="00731A54"/>
    <w:rsid w:val="00731A9B"/>
    <w:rsid w:val="00732EE7"/>
    <w:rsid w:val="0073321C"/>
    <w:rsid w:val="00733C59"/>
    <w:rsid w:val="00737149"/>
    <w:rsid w:val="00740067"/>
    <w:rsid w:val="007404B3"/>
    <w:rsid w:val="00742134"/>
    <w:rsid w:val="0074617B"/>
    <w:rsid w:val="0074769B"/>
    <w:rsid w:val="00752FA6"/>
    <w:rsid w:val="00753570"/>
    <w:rsid w:val="007551BA"/>
    <w:rsid w:val="00755C4E"/>
    <w:rsid w:val="0075694C"/>
    <w:rsid w:val="00756BCC"/>
    <w:rsid w:val="0076079C"/>
    <w:rsid w:val="00764B7B"/>
    <w:rsid w:val="007741B7"/>
    <w:rsid w:val="00777B87"/>
    <w:rsid w:val="00777F10"/>
    <w:rsid w:val="007818DE"/>
    <w:rsid w:val="007843BF"/>
    <w:rsid w:val="00786064"/>
    <w:rsid w:val="00791B30"/>
    <w:rsid w:val="0079487C"/>
    <w:rsid w:val="007972B6"/>
    <w:rsid w:val="007A0802"/>
    <w:rsid w:val="007A125F"/>
    <w:rsid w:val="007A1F2D"/>
    <w:rsid w:val="007A24BE"/>
    <w:rsid w:val="007A3FAC"/>
    <w:rsid w:val="007A4807"/>
    <w:rsid w:val="007A4DD2"/>
    <w:rsid w:val="007A5899"/>
    <w:rsid w:val="007A7FF4"/>
    <w:rsid w:val="007B051B"/>
    <w:rsid w:val="007B0CF5"/>
    <w:rsid w:val="007B50FC"/>
    <w:rsid w:val="007B605C"/>
    <w:rsid w:val="007B6BAF"/>
    <w:rsid w:val="007C13F4"/>
    <w:rsid w:val="007C20ED"/>
    <w:rsid w:val="007C402B"/>
    <w:rsid w:val="007C43F4"/>
    <w:rsid w:val="007C45CA"/>
    <w:rsid w:val="007C502C"/>
    <w:rsid w:val="007C54B8"/>
    <w:rsid w:val="007D134D"/>
    <w:rsid w:val="007D221F"/>
    <w:rsid w:val="007E2B1F"/>
    <w:rsid w:val="007E53AE"/>
    <w:rsid w:val="007E7436"/>
    <w:rsid w:val="007F08D4"/>
    <w:rsid w:val="007F1B38"/>
    <w:rsid w:val="007F40BB"/>
    <w:rsid w:val="007F4715"/>
    <w:rsid w:val="007F5C26"/>
    <w:rsid w:val="008004E9"/>
    <w:rsid w:val="0080223B"/>
    <w:rsid w:val="00804E56"/>
    <w:rsid w:val="008066BA"/>
    <w:rsid w:val="00816815"/>
    <w:rsid w:val="008172A1"/>
    <w:rsid w:val="00817F23"/>
    <w:rsid w:val="008203D5"/>
    <w:rsid w:val="0082188E"/>
    <w:rsid w:val="0082602C"/>
    <w:rsid w:val="00827ED6"/>
    <w:rsid w:val="00827F61"/>
    <w:rsid w:val="008304C0"/>
    <w:rsid w:val="00831EB9"/>
    <w:rsid w:val="00836BB6"/>
    <w:rsid w:val="008379B2"/>
    <w:rsid w:val="00837AAC"/>
    <w:rsid w:val="008405D8"/>
    <w:rsid w:val="00841D5F"/>
    <w:rsid w:val="00842AF6"/>
    <w:rsid w:val="008432E6"/>
    <w:rsid w:val="0084596D"/>
    <w:rsid w:val="008472AC"/>
    <w:rsid w:val="00851205"/>
    <w:rsid w:val="0085140C"/>
    <w:rsid w:val="008545B5"/>
    <w:rsid w:val="0085515B"/>
    <w:rsid w:val="00855C1A"/>
    <w:rsid w:val="008579DB"/>
    <w:rsid w:val="00864CE6"/>
    <w:rsid w:val="00865536"/>
    <w:rsid w:val="00865941"/>
    <w:rsid w:val="00873427"/>
    <w:rsid w:val="0088200F"/>
    <w:rsid w:val="008903BB"/>
    <w:rsid w:val="0089689A"/>
    <w:rsid w:val="008A357D"/>
    <w:rsid w:val="008A560E"/>
    <w:rsid w:val="008A5704"/>
    <w:rsid w:val="008A73CD"/>
    <w:rsid w:val="008B1DB4"/>
    <w:rsid w:val="008B2299"/>
    <w:rsid w:val="008B3567"/>
    <w:rsid w:val="008B41D9"/>
    <w:rsid w:val="008B47EC"/>
    <w:rsid w:val="008B6C2F"/>
    <w:rsid w:val="008B7C49"/>
    <w:rsid w:val="008C07C0"/>
    <w:rsid w:val="008D705B"/>
    <w:rsid w:val="008D7707"/>
    <w:rsid w:val="008E03F6"/>
    <w:rsid w:val="008E2A6A"/>
    <w:rsid w:val="008E4C7E"/>
    <w:rsid w:val="008E5ECD"/>
    <w:rsid w:val="008E7B85"/>
    <w:rsid w:val="008F00AF"/>
    <w:rsid w:val="008F48D3"/>
    <w:rsid w:val="009012A3"/>
    <w:rsid w:val="00902EA6"/>
    <w:rsid w:val="0090567C"/>
    <w:rsid w:val="00906131"/>
    <w:rsid w:val="00914CF5"/>
    <w:rsid w:val="00916913"/>
    <w:rsid w:val="0091720D"/>
    <w:rsid w:val="00920989"/>
    <w:rsid w:val="009211D3"/>
    <w:rsid w:val="009219A7"/>
    <w:rsid w:val="00922A53"/>
    <w:rsid w:val="0092407C"/>
    <w:rsid w:val="00924390"/>
    <w:rsid w:val="00925F1B"/>
    <w:rsid w:val="0092684D"/>
    <w:rsid w:val="009304D3"/>
    <w:rsid w:val="009341E7"/>
    <w:rsid w:val="00937AC4"/>
    <w:rsid w:val="00944FBD"/>
    <w:rsid w:val="009457CB"/>
    <w:rsid w:val="00945DC0"/>
    <w:rsid w:val="009615F3"/>
    <w:rsid w:val="009616DB"/>
    <w:rsid w:val="00961E3C"/>
    <w:rsid w:val="00963920"/>
    <w:rsid w:val="0096393E"/>
    <w:rsid w:val="00963B99"/>
    <w:rsid w:val="00967ECF"/>
    <w:rsid w:val="0097446D"/>
    <w:rsid w:val="0098050A"/>
    <w:rsid w:val="0098481F"/>
    <w:rsid w:val="00984B6C"/>
    <w:rsid w:val="00984D97"/>
    <w:rsid w:val="009858AF"/>
    <w:rsid w:val="00985A13"/>
    <w:rsid w:val="00985C89"/>
    <w:rsid w:val="0098779C"/>
    <w:rsid w:val="00987CEE"/>
    <w:rsid w:val="00993C14"/>
    <w:rsid w:val="0099495E"/>
    <w:rsid w:val="00994D96"/>
    <w:rsid w:val="009950CF"/>
    <w:rsid w:val="00995ECF"/>
    <w:rsid w:val="009A1150"/>
    <w:rsid w:val="009A3FD5"/>
    <w:rsid w:val="009A407A"/>
    <w:rsid w:val="009A7217"/>
    <w:rsid w:val="009A766F"/>
    <w:rsid w:val="009B0175"/>
    <w:rsid w:val="009B08AF"/>
    <w:rsid w:val="009B2888"/>
    <w:rsid w:val="009B2FF6"/>
    <w:rsid w:val="009B3677"/>
    <w:rsid w:val="009B4D7F"/>
    <w:rsid w:val="009B7DE3"/>
    <w:rsid w:val="009B7E61"/>
    <w:rsid w:val="009C2889"/>
    <w:rsid w:val="009C37F2"/>
    <w:rsid w:val="009C61C9"/>
    <w:rsid w:val="009D0EE9"/>
    <w:rsid w:val="009D3C7F"/>
    <w:rsid w:val="009D41D4"/>
    <w:rsid w:val="009D46A3"/>
    <w:rsid w:val="009D6750"/>
    <w:rsid w:val="009D6769"/>
    <w:rsid w:val="009D789A"/>
    <w:rsid w:val="009E026D"/>
    <w:rsid w:val="009E172F"/>
    <w:rsid w:val="009E3124"/>
    <w:rsid w:val="009E5191"/>
    <w:rsid w:val="009E588A"/>
    <w:rsid w:val="009E5928"/>
    <w:rsid w:val="009E6C3B"/>
    <w:rsid w:val="009E7F36"/>
    <w:rsid w:val="009F0BDB"/>
    <w:rsid w:val="009F5AD5"/>
    <w:rsid w:val="009F6C21"/>
    <w:rsid w:val="00A02EB8"/>
    <w:rsid w:val="00A03FF5"/>
    <w:rsid w:val="00A04E4B"/>
    <w:rsid w:val="00A057EA"/>
    <w:rsid w:val="00A05CF2"/>
    <w:rsid w:val="00A068ED"/>
    <w:rsid w:val="00A100FD"/>
    <w:rsid w:val="00A1332B"/>
    <w:rsid w:val="00A15BFB"/>
    <w:rsid w:val="00A16B6B"/>
    <w:rsid w:val="00A22C22"/>
    <w:rsid w:val="00A22C3D"/>
    <w:rsid w:val="00A23B7C"/>
    <w:rsid w:val="00A23C35"/>
    <w:rsid w:val="00A253CA"/>
    <w:rsid w:val="00A25746"/>
    <w:rsid w:val="00A25FE1"/>
    <w:rsid w:val="00A31FE2"/>
    <w:rsid w:val="00A4162C"/>
    <w:rsid w:val="00A41769"/>
    <w:rsid w:val="00A42229"/>
    <w:rsid w:val="00A42FFD"/>
    <w:rsid w:val="00A5072B"/>
    <w:rsid w:val="00A516D4"/>
    <w:rsid w:val="00A556BA"/>
    <w:rsid w:val="00A63A2A"/>
    <w:rsid w:val="00A6583E"/>
    <w:rsid w:val="00A664A9"/>
    <w:rsid w:val="00A75FEE"/>
    <w:rsid w:val="00A76E0F"/>
    <w:rsid w:val="00A771C4"/>
    <w:rsid w:val="00A81A1F"/>
    <w:rsid w:val="00A850F9"/>
    <w:rsid w:val="00A8691A"/>
    <w:rsid w:val="00A8792D"/>
    <w:rsid w:val="00A90812"/>
    <w:rsid w:val="00A92ADC"/>
    <w:rsid w:val="00A944F3"/>
    <w:rsid w:val="00AA1BA2"/>
    <w:rsid w:val="00AA219E"/>
    <w:rsid w:val="00AA2663"/>
    <w:rsid w:val="00AA285A"/>
    <w:rsid w:val="00AA4FFA"/>
    <w:rsid w:val="00AA792E"/>
    <w:rsid w:val="00AA7BA4"/>
    <w:rsid w:val="00AA7F6D"/>
    <w:rsid w:val="00AA7FFC"/>
    <w:rsid w:val="00AB35F4"/>
    <w:rsid w:val="00AB4AB9"/>
    <w:rsid w:val="00AC0F1D"/>
    <w:rsid w:val="00AC1109"/>
    <w:rsid w:val="00AC3520"/>
    <w:rsid w:val="00AC4459"/>
    <w:rsid w:val="00AC4465"/>
    <w:rsid w:val="00AC4CB7"/>
    <w:rsid w:val="00AD0EB6"/>
    <w:rsid w:val="00AD1985"/>
    <w:rsid w:val="00AD3935"/>
    <w:rsid w:val="00AD6C44"/>
    <w:rsid w:val="00AD6FF0"/>
    <w:rsid w:val="00AD72CA"/>
    <w:rsid w:val="00AE1101"/>
    <w:rsid w:val="00AE112E"/>
    <w:rsid w:val="00AE5489"/>
    <w:rsid w:val="00AE6E5B"/>
    <w:rsid w:val="00AE721C"/>
    <w:rsid w:val="00AF1928"/>
    <w:rsid w:val="00AF6168"/>
    <w:rsid w:val="00B01B51"/>
    <w:rsid w:val="00B025F9"/>
    <w:rsid w:val="00B03842"/>
    <w:rsid w:val="00B05B34"/>
    <w:rsid w:val="00B1134B"/>
    <w:rsid w:val="00B1211E"/>
    <w:rsid w:val="00B14DDA"/>
    <w:rsid w:val="00B1515C"/>
    <w:rsid w:val="00B232F6"/>
    <w:rsid w:val="00B2382C"/>
    <w:rsid w:val="00B256F9"/>
    <w:rsid w:val="00B317FF"/>
    <w:rsid w:val="00B32374"/>
    <w:rsid w:val="00B332C8"/>
    <w:rsid w:val="00B33BE3"/>
    <w:rsid w:val="00B37854"/>
    <w:rsid w:val="00B41F90"/>
    <w:rsid w:val="00B43A5B"/>
    <w:rsid w:val="00B44890"/>
    <w:rsid w:val="00B4782B"/>
    <w:rsid w:val="00B519A7"/>
    <w:rsid w:val="00B520FD"/>
    <w:rsid w:val="00B52E8C"/>
    <w:rsid w:val="00B5356A"/>
    <w:rsid w:val="00B55441"/>
    <w:rsid w:val="00B55CFE"/>
    <w:rsid w:val="00B714DF"/>
    <w:rsid w:val="00B7313A"/>
    <w:rsid w:val="00B7689D"/>
    <w:rsid w:val="00B773EC"/>
    <w:rsid w:val="00B80055"/>
    <w:rsid w:val="00B802F0"/>
    <w:rsid w:val="00B85638"/>
    <w:rsid w:val="00B91A6A"/>
    <w:rsid w:val="00B93D98"/>
    <w:rsid w:val="00BA4AAF"/>
    <w:rsid w:val="00BA5ED4"/>
    <w:rsid w:val="00BB004D"/>
    <w:rsid w:val="00BB1C30"/>
    <w:rsid w:val="00BB3897"/>
    <w:rsid w:val="00BB3BD2"/>
    <w:rsid w:val="00BB3F43"/>
    <w:rsid w:val="00BB45BC"/>
    <w:rsid w:val="00BB6B8F"/>
    <w:rsid w:val="00BB6C31"/>
    <w:rsid w:val="00BC0199"/>
    <w:rsid w:val="00BC3A81"/>
    <w:rsid w:val="00BC60F0"/>
    <w:rsid w:val="00BD250A"/>
    <w:rsid w:val="00BD3C3D"/>
    <w:rsid w:val="00BD4390"/>
    <w:rsid w:val="00BE193C"/>
    <w:rsid w:val="00BE1D6D"/>
    <w:rsid w:val="00BE2201"/>
    <w:rsid w:val="00BE2EB5"/>
    <w:rsid w:val="00BE313D"/>
    <w:rsid w:val="00BE6333"/>
    <w:rsid w:val="00BF095E"/>
    <w:rsid w:val="00BF19EB"/>
    <w:rsid w:val="00BF1DDB"/>
    <w:rsid w:val="00BF25CA"/>
    <w:rsid w:val="00BF396F"/>
    <w:rsid w:val="00BF4A25"/>
    <w:rsid w:val="00BF5D19"/>
    <w:rsid w:val="00C010D8"/>
    <w:rsid w:val="00C06AF2"/>
    <w:rsid w:val="00C06DF5"/>
    <w:rsid w:val="00C073CE"/>
    <w:rsid w:val="00C1061E"/>
    <w:rsid w:val="00C11834"/>
    <w:rsid w:val="00C11852"/>
    <w:rsid w:val="00C1189B"/>
    <w:rsid w:val="00C135BB"/>
    <w:rsid w:val="00C17B41"/>
    <w:rsid w:val="00C206F9"/>
    <w:rsid w:val="00C20D25"/>
    <w:rsid w:val="00C23DD8"/>
    <w:rsid w:val="00C25076"/>
    <w:rsid w:val="00C30F4F"/>
    <w:rsid w:val="00C30F9B"/>
    <w:rsid w:val="00C31743"/>
    <w:rsid w:val="00C327C2"/>
    <w:rsid w:val="00C33A6C"/>
    <w:rsid w:val="00C33D11"/>
    <w:rsid w:val="00C35AA3"/>
    <w:rsid w:val="00C37A39"/>
    <w:rsid w:val="00C40C66"/>
    <w:rsid w:val="00C44E18"/>
    <w:rsid w:val="00C51079"/>
    <w:rsid w:val="00C54B39"/>
    <w:rsid w:val="00C54CEF"/>
    <w:rsid w:val="00C5542B"/>
    <w:rsid w:val="00C60D7A"/>
    <w:rsid w:val="00C667CE"/>
    <w:rsid w:val="00C67740"/>
    <w:rsid w:val="00C7172B"/>
    <w:rsid w:val="00C7229D"/>
    <w:rsid w:val="00C72506"/>
    <w:rsid w:val="00C72CD2"/>
    <w:rsid w:val="00C72F03"/>
    <w:rsid w:val="00C7401B"/>
    <w:rsid w:val="00C769BB"/>
    <w:rsid w:val="00C81B47"/>
    <w:rsid w:val="00C81F24"/>
    <w:rsid w:val="00C844E7"/>
    <w:rsid w:val="00C85B7F"/>
    <w:rsid w:val="00C875EE"/>
    <w:rsid w:val="00C878F4"/>
    <w:rsid w:val="00C91A93"/>
    <w:rsid w:val="00C92C8A"/>
    <w:rsid w:val="00C95AEE"/>
    <w:rsid w:val="00CA2FAA"/>
    <w:rsid w:val="00CA4AB1"/>
    <w:rsid w:val="00CB02F0"/>
    <w:rsid w:val="00CB1586"/>
    <w:rsid w:val="00CB248A"/>
    <w:rsid w:val="00CB3B66"/>
    <w:rsid w:val="00CB4C11"/>
    <w:rsid w:val="00CB63E1"/>
    <w:rsid w:val="00CB650C"/>
    <w:rsid w:val="00CB78CD"/>
    <w:rsid w:val="00CB7C38"/>
    <w:rsid w:val="00CC2EA0"/>
    <w:rsid w:val="00CC3498"/>
    <w:rsid w:val="00CC4ACE"/>
    <w:rsid w:val="00CC5A76"/>
    <w:rsid w:val="00CD2D5A"/>
    <w:rsid w:val="00CD3087"/>
    <w:rsid w:val="00CD33BA"/>
    <w:rsid w:val="00CD42D8"/>
    <w:rsid w:val="00CD73C5"/>
    <w:rsid w:val="00CE2CAA"/>
    <w:rsid w:val="00CE2F2B"/>
    <w:rsid w:val="00CE5409"/>
    <w:rsid w:val="00CE5E53"/>
    <w:rsid w:val="00CF0FC8"/>
    <w:rsid w:val="00CF2873"/>
    <w:rsid w:val="00CF368D"/>
    <w:rsid w:val="00CF7592"/>
    <w:rsid w:val="00CF7A3B"/>
    <w:rsid w:val="00D002D1"/>
    <w:rsid w:val="00D038FC"/>
    <w:rsid w:val="00D04F1A"/>
    <w:rsid w:val="00D06890"/>
    <w:rsid w:val="00D11BED"/>
    <w:rsid w:val="00D162A7"/>
    <w:rsid w:val="00D22F5A"/>
    <w:rsid w:val="00D26EB0"/>
    <w:rsid w:val="00D271FF"/>
    <w:rsid w:val="00D27654"/>
    <w:rsid w:val="00D31E86"/>
    <w:rsid w:val="00D35CB1"/>
    <w:rsid w:val="00D40289"/>
    <w:rsid w:val="00D4313C"/>
    <w:rsid w:val="00D433AD"/>
    <w:rsid w:val="00D54317"/>
    <w:rsid w:val="00D616FE"/>
    <w:rsid w:val="00D619DA"/>
    <w:rsid w:val="00D65BBD"/>
    <w:rsid w:val="00D71940"/>
    <w:rsid w:val="00D7287C"/>
    <w:rsid w:val="00D74885"/>
    <w:rsid w:val="00D7550F"/>
    <w:rsid w:val="00D76403"/>
    <w:rsid w:val="00D7744E"/>
    <w:rsid w:val="00D83803"/>
    <w:rsid w:val="00D906E7"/>
    <w:rsid w:val="00D90A31"/>
    <w:rsid w:val="00D90F5C"/>
    <w:rsid w:val="00D9250C"/>
    <w:rsid w:val="00D929F6"/>
    <w:rsid w:val="00D93314"/>
    <w:rsid w:val="00D94502"/>
    <w:rsid w:val="00D95AEF"/>
    <w:rsid w:val="00D965FD"/>
    <w:rsid w:val="00D97A1B"/>
    <w:rsid w:val="00D97B9F"/>
    <w:rsid w:val="00D97DE8"/>
    <w:rsid w:val="00DA06C6"/>
    <w:rsid w:val="00DA5B65"/>
    <w:rsid w:val="00DA64C3"/>
    <w:rsid w:val="00DA6B75"/>
    <w:rsid w:val="00DA7E79"/>
    <w:rsid w:val="00DB0B4C"/>
    <w:rsid w:val="00DB2262"/>
    <w:rsid w:val="00DB678E"/>
    <w:rsid w:val="00DC06AC"/>
    <w:rsid w:val="00DC26B6"/>
    <w:rsid w:val="00DC4357"/>
    <w:rsid w:val="00DC6B4E"/>
    <w:rsid w:val="00DC768B"/>
    <w:rsid w:val="00DC787A"/>
    <w:rsid w:val="00DD481A"/>
    <w:rsid w:val="00DD5698"/>
    <w:rsid w:val="00DD6BEB"/>
    <w:rsid w:val="00DD70D0"/>
    <w:rsid w:val="00DE0B74"/>
    <w:rsid w:val="00DE6A27"/>
    <w:rsid w:val="00DF0C0D"/>
    <w:rsid w:val="00DF1354"/>
    <w:rsid w:val="00DF25E7"/>
    <w:rsid w:val="00DF49E3"/>
    <w:rsid w:val="00DF66BC"/>
    <w:rsid w:val="00E001DB"/>
    <w:rsid w:val="00E01BC6"/>
    <w:rsid w:val="00E03F78"/>
    <w:rsid w:val="00E049D1"/>
    <w:rsid w:val="00E079A2"/>
    <w:rsid w:val="00E1428C"/>
    <w:rsid w:val="00E146DF"/>
    <w:rsid w:val="00E2146D"/>
    <w:rsid w:val="00E25BB6"/>
    <w:rsid w:val="00E27A47"/>
    <w:rsid w:val="00E32D61"/>
    <w:rsid w:val="00E36DDD"/>
    <w:rsid w:val="00E404D0"/>
    <w:rsid w:val="00E41D65"/>
    <w:rsid w:val="00E41FED"/>
    <w:rsid w:val="00E450C5"/>
    <w:rsid w:val="00E46F2E"/>
    <w:rsid w:val="00E4748D"/>
    <w:rsid w:val="00E47A0A"/>
    <w:rsid w:val="00E5050F"/>
    <w:rsid w:val="00E505B4"/>
    <w:rsid w:val="00E507CB"/>
    <w:rsid w:val="00E5130C"/>
    <w:rsid w:val="00E55F43"/>
    <w:rsid w:val="00E57BAD"/>
    <w:rsid w:val="00E706C8"/>
    <w:rsid w:val="00E74B2B"/>
    <w:rsid w:val="00E82E18"/>
    <w:rsid w:val="00E83554"/>
    <w:rsid w:val="00E843E3"/>
    <w:rsid w:val="00E85578"/>
    <w:rsid w:val="00E85BD6"/>
    <w:rsid w:val="00E9197E"/>
    <w:rsid w:val="00E92974"/>
    <w:rsid w:val="00E94D46"/>
    <w:rsid w:val="00E962BA"/>
    <w:rsid w:val="00EA13F6"/>
    <w:rsid w:val="00EA236B"/>
    <w:rsid w:val="00EB252C"/>
    <w:rsid w:val="00EB4A5E"/>
    <w:rsid w:val="00EB59A5"/>
    <w:rsid w:val="00EB73B1"/>
    <w:rsid w:val="00EC1EF4"/>
    <w:rsid w:val="00EC6747"/>
    <w:rsid w:val="00EC7657"/>
    <w:rsid w:val="00ED0BBB"/>
    <w:rsid w:val="00ED2BA4"/>
    <w:rsid w:val="00EE0B3C"/>
    <w:rsid w:val="00EE1DBC"/>
    <w:rsid w:val="00EE41D4"/>
    <w:rsid w:val="00EE7D7A"/>
    <w:rsid w:val="00EF021D"/>
    <w:rsid w:val="00EF02DC"/>
    <w:rsid w:val="00EF1BB8"/>
    <w:rsid w:val="00EF2AB4"/>
    <w:rsid w:val="00EF402C"/>
    <w:rsid w:val="00EF41DC"/>
    <w:rsid w:val="00EF5B3A"/>
    <w:rsid w:val="00EF766B"/>
    <w:rsid w:val="00F006C1"/>
    <w:rsid w:val="00F01C56"/>
    <w:rsid w:val="00F04486"/>
    <w:rsid w:val="00F05687"/>
    <w:rsid w:val="00F0616B"/>
    <w:rsid w:val="00F0687D"/>
    <w:rsid w:val="00F06BA0"/>
    <w:rsid w:val="00F06D09"/>
    <w:rsid w:val="00F10C78"/>
    <w:rsid w:val="00F159ED"/>
    <w:rsid w:val="00F1781E"/>
    <w:rsid w:val="00F17FF6"/>
    <w:rsid w:val="00F21DA3"/>
    <w:rsid w:val="00F2351F"/>
    <w:rsid w:val="00F27920"/>
    <w:rsid w:val="00F27B3B"/>
    <w:rsid w:val="00F27C79"/>
    <w:rsid w:val="00F30480"/>
    <w:rsid w:val="00F31287"/>
    <w:rsid w:val="00F32B53"/>
    <w:rsid w:val="00F34673"/>
    <w:rsid w:val="00F3721F"/>
    <w:rsid w:val="00F40B03"/>
    <w:rsid w:val="00F44EC8"/>
    <w:rsid w:val="00F456BF"/>
    <w:rsid w:val="00F474B2"/>
    <w:rsid w:val="00F475FF"/>
    <w:rsid w:val="00F500BA"/>
    <w:rsid w:val="00F50470"/>
    <w:rsid w:val="00F50C2A"/>
    <w:rsid w:val="00F54AEE"/>
    <w:rsid w:val="00F54C06"/>
    <w:rsid w:val="00F5741B"/>
    <w:rsid w:val="00F57C9F"/>
    <w:rsid w:val="00F60526"/>
    <w:rsid w:val="00F61D56"/>
    <w:rsid w:val="00F61D9C"/>
    <w:rsid w:val="00F62DFC"/>
    <w:rsid w:val="00F630C4"/>
    <w:rsid w:val="00F63582"/>
    <w:rsid w:val="00F66284"/>
    <w:rsid w:val="00F667B0"/>
    <w:rsid w:val="00F66AF2"/>
    <w:rsid w:val="00F705D2"/>
    <w:rsid w:val="00F76814"/>
    <w:rsid w:val="00F77900"/>
    <w:rsid w:val="00F77F10"/>
    <w:rsid w:val="00F80066"/>
    <w:rsid w:val="00F80B68"/>
    <w:rsid w:val="00F8256C"/>
    <w:rsid w:val="00F830EB"/>
    <w:rsid w:val="00F83331"/>
    <w:rsid w:val="00F833F8"/>
    <w:rsid w:val="00F834D0"/>
    <w:rsid w:val="00F843DF"/>
    <w:rsid w:val="00F95D36"/>
    <w:rsid w:val="00F97116"/>
    <w:rsid w:val="00FA0AC9"/>
    <w:rsid w:val="00FA12B3"/>
    <w:rsid w:val="00FA3B5F"/>
    <w:rsid w:val="00FB0C7E"/>
    <w:rsid w:val="00FB0F15"/>
    <w:rsid w:val="00FB65F7"/>
    <w:rsid w:val="00FB6A57"/>
    <w:rsid w:val="00FB6B9C"/>
    <w:rsid w:val="00FC2063"/>
    <w:rsid w:val="00FC68E4"/>
    <w:rsid w:val="00FD010E"/>
    <w:rsid w:val="00FE1B8B"/>
    <w:rsid w:val="00FE3063"/>
    <w:rsid w:val="00FE4D38"/>
    <w:rsid w:val="00FE6262"/>
    <w:rsid w:val="00FF5CCC"/>
    <w:rsid w:val="00FF5D77"/>
    <w:rsid w:val="00FF644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C08F69"/>
  <w15:chartTrackingRefBased/>
  <w15:docId w15:val="{3FAD8C95-9DBD-43EB-8B62-F84F27E46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026D"/>
    <w:rPr>
      <w:sz w:val="22"/>
      <w:szCs w:val="22"/>
    </w:rPr>
  </w:style>
  <w:style w:type="paragraph" w:styleId="Heading1">
    <w:name w:val="heading 1"/>
    <w:basedOn w:val="Normal"/>
    <w:next w:val="Normal"/>
    <w:link w:val="Heading1Char"/>
    <w:qFormat/>
    <w:rsid w:val="007E7436"/>
    <w:pPr>
      <w:keepNext/>
      <w:tabs>
        <w:tab w:val="center" w:pos="900"/>
        <w:tab w:val="right" w:pos="4320"/>
        <w:tab w:val="right" w:pos="5760"/>
        <w:tab w:val="right" w:pos="7200"/>
        <w:tab w:val="right" w:pos="10080"/>
        <w:tab w:val="right" w:pos="11520"/>
        <w:tab w:val="right" w:pos="12960"/>
      </w:tabs>
      <w:outlineLvl w:val="0"/>
    </w:pPr>
    <w:rPr>
      <w:rFonts w:ascii="New Century Schlbk" w:eastAsia="Times New Roman" w:hAnsi="New Century Schlbk"/>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769B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D22F5A"/>
    <w:pPr>
      <w:tabs>
        <w:tab w:val="center" w:pos="4680"/>
        <w:tab w:val="right" w:pos="9360"/>
      </w:tabs>
    </w:pPr>
  </w:style>
  <w:style w:type="character" w:customStyle="1" w:styleId="HeaderChar">
    <w:name w:val="Header Char"/>
    <w:link w:val="Header"/>
    <w:uiPriority w:val="99"/>
    <w:rsid w:val="00D22F5A"/>
    <w:rPr>
      <w:sz w:val="22"/>
      <w:szCs w:val="22"/>
    </w:rPr>
  </w:style>
  <w:style w:type="paragraph" w:styleId="Footer">
    <w:name w:val="footer"/>
    <w:basedOn w:val="Normal"/>
    <w:link w:val="FooterChar"/>
    <w:uiPriority w:val="99"/>
    <w:unhideWhenUsed/>
    <w:rsid w:val="00D22F5A"/>
    <w:pPr>
      <w:tabs>
        <w:tab w:val="center" w:pos="4680"/>
        <w:tab w:val="right" w:pos="9360"/>
      </w:tabs>
    </w:pPr>
  </w:style>
  <w:style w:type="character" w:customStyle="1" w:styleId="FooterChar">
    <w:name w:val="Footer Char"/>
    <w:link w:val="Footer"/>
    <w:uiPriority w:val="99"/>
    <w:rsid w:val="00D22F5A"/>
    <w:rPr>
      <w:sz w:val="22"/>
      <w:szCs w:val="22"/>
    </w:rPr>
  </w:style>
  <w:style w:type="table" w:customStyle="1" w:styleId="TableGrid1">
    <w:name w:val="Table Grid1"/>
    <w:basedOn w:val="TableNormal"/>
    <w:next w:val="TableGrid"/>
    <w:uiPriority w:val="59"/>
    <w:rsid w:val="00857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A0815"/>
    <w:rPr>
      <w:color w:val="69A020" w:themeColor="hyperlink"/>
      <w:u w:val="single"/>
    </w:rPr>
  </w:style>
  <w:style w:type="character" w:customStyle="1" w:styleId="Heading1Char">
    <w:name w:val="Heading 1 Char"/>
    <w:basedOn w:val="DefaultParagraphFont"/>
    <w:link w:val="Heading1"/>
    <w:rsid w:val="007E7436"/>
    <w:rPr>
      <w:rFonts w:ascii="New Century Schlbk" w:eastAsia="Times New Roman" w:hAnsi="New Century Schlbk"/>
      <w:b/>
      <w:sz w:val="24"/>
    </w:rPr>
  </w:style>
  <w:style w:type="paragraph" w:customStyle="1" w:styleId="heading9">
    <w:name w:val="heading9"/>
    <w:basedOn w:val="Normal"/>
    <w:rsid w:val="00112AF6"/>
    <w:pPr>
      <w:spacing w:before="100" w:beforeAutospacing="1" w:after="100" w:afterAutospacing="1"/>
    </w:pPr>
    <w:rPr>
      <w:rFonts w:ascii="Georgia" w:eastAsiaTheme="minorHAnsi" w:hAnsi="Georgia"/>
      <w:i/>
      <w:iCs/>
      <w:color w:val="666666"/>
      <w:sz w:val="27"/>
      <w:szCs w:val="27"/>
    </w:rPr>
  </w:style>
  <w:style w:type="character" w:customStyle="1" w:styleId="heading91">
    <w:name w:val="heading91"/>
    <w:basedOn w:val="DefaultParagraphFont"/>
    <w:rsid w:val="00112AF6"/>
    <w:rPr>
      <w:rFonts w:ascii="Georgia" w:hAnsi="Georgia" w:hint="default"/>
      <w:b w:val="0"/>
      <w:bCs w:val="0"/>
      <w:i/>
      <w:iCs/>
      <w:color w:val="666666"/>
    </w:rPr>
  </w:style>
  <w:style w:type="character" w:styleId="Strong">
    <w:name w:val="Strong"/>
    <w:uiPriority w:val="22"/>
    <w:qFormat/>
    <w:rsid w:val="00D27654"/>
    <w:rPr>
      <w:b/>
      <w:bCs/>
      <w:color w:val="943634"/>
      <w:spacing w:val="5"/>
    </w:rPr>
  </w:style>
  <w:style w:type="paragraph" w:styleId="ListParagraph">
    <w:name w:val="List Paragraph"/>
    <w:basedOn w:val="Normal"/>
    <w:uiPriority w:val="34"/>
    <w:qFormat/>
    <w:rsid w:val="0048085E"/>
    <w:pPr>
      <w:ind w:left="720"/>
      <w:contextualSpacing/>
    </w:pPr>
  </w:style>
  <w:style w:type="paragraph" w:styleId="BodyText">
    <w:name w:val="Body Text"/>
    <w:basedOn w:val="Normal"/>
    <w:link w:val="BodyTextChar"/>
    <w:uiPriority w:val="1"/>
    <w:qFormat/>
    <w:rsid w:val="0048085E"/>
    <w:pPr>
      <w:widowControl w:val="0"/>
      <w:autoSpaceDE w:val="0"/>
      <w:autoSpaceDN w:val="0"/>
    </w:pPr>
    <w:rPr>
      <w:rFonts w:ascii="Verdana" w:eastAsia="Verdana" w:hAnsi="Verdana" w:cs="Verdana"/>
      <w:sz w:val="20"/>
      <w:szCs w:val="20"/>
    </w:rPr>
  </w:style>
  <w:style w:type="character" w:customStyle="1" w:styleId="BodyTextChar">
    <w:name w:val="Body Text Char"/>
    <w:basedOn w:val="DefaultParagraphFont"/>
    <w:link w:val="BodyText"/>
    <w:uiPriority w:val="1"/>
    <w:rsid w:val="0048085E"/>
    <w:rPr>
      <w:rFonts w:ascii="Verdana" w:eastAsia="Verdana" w:hAnsi="Verdana" w:cs="Verdan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437927">
      <w:bodyDiv w:val="1"/>
      <w:marLeft w:val="0"/>
      <w:marRight w:val="0"/>
      <w:marTop w:val="0"/>
      <w:marBottom w:val="0"/>
      <w:divBdr>
        <w:top w:val="none" w:sz="0" w:space="0" w:color="auto"/>
        <w:left w:val="none" w:sz="0" w:space="0" w:color="auto"/>
        <w:bottom w:val="none" w:sz="0" w:space="0" w:color="auto"/>
        <w:right w:val="none" w:sz="0" w:space="0" w:color="auto"/>
      </w:divBdr>
    </w:div>
    <w:div w:id="927154026">
      <w:bodyDiv w:val="1"/>
      <w:marLeft w:val="0"/>
      <w:marRight w:val="0"/>
      <w:marTop w:val="0"/>
      <w:marBottom w:val="0"/>
      <w:divBdr>
        <w:top w:val="none" w:sz="0" w:space="0" w:color="auto"/>
        <w:left w:val="none" w:sz="0" w:space="0" w:color="auto"/>
        <w:bottom w:val="none" w:sz="0" w:space="0" w:color="auto"/>
        <w:right w:val="none" w:sz="0" w:space="0" w:color="auto"/>
      </w:divBdr>
    </w:div>
    <w:div w:id="944071403">
      <w:bodyDiv w:val="1"/>
      <w:marLeft w:val="0"/>
      <w:marRight w:val="0"/>
      <w:marTop w:val="0"/>
      <w:marBottom w:val="0"/>
      <w:divBdr>
        <w:top w:val="none" w:sz="0" w:space="0" w:color="auto"/>
        <w:left w:val="none" w:sz="0" w:space="0" w:color="auto"/>
        <w:bottom w:val="none" w:sz="0" w:space="0" w:color="auto"/>
        <w:right w:val="none" w:sz="0" w:space="0" w:color="auto"/>
      </w:divBdr>
    </w:div>
    <w:div w:id="1433089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scr.usda.gov/complaint_filing_cust.html" TargetMode="External"/><Relationship Id="rId3" Type="http://schemas.openxmlformats.org/officeDocument/2006/relationships/settings" Target="settings.xml"/><Relationship Id="rId7" Type="http://schemas.openxmlformats.org/officeDocument/2006/relationships/hyperlink" Target="https://www.usda.gov/sites/default/files/documents/USDA-OASCR%20P-Complaint-Form-0508-0002-508-11-28-17Fax2Mail.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program.intake@usda.gov" TargetMode="External"/></Relationships>
</file>

<file path=word/theme/theme1.xml><?xml version="1.0" encoding="utf-8"?>
<a:theme xmlns:a="http://schemas.openxmlformats.org/drawingml/2006/main" name="Office Theme">
  <a:themeElements>
    <a:clrScheme name="Violet">
      <a:dk1>
        <a:sysClr val="windowText" lastClr="000000"/>
      </a:dk1>
      <a:lt1>
        <a:sysClr val="window" lastClr="FFFFFF"/>
      </a:lt1>
      <a:dk2>
        <a:srgbClr val="373545"/>
      </a:dk2>
      <a:lt2>
        <a:srgbClr val="DCD8DC"/>
      </a:lt2>
      <a:accent1>
        <a:srgbClr val="AD84C6"/>
      </a:accent1>
      <a:accent2>
        <a:srgbClr val="8784C7"/>
      </a:accent2>
      <a:accent3>
        <a:srgbClr val="5D739A"/>
      </a:accent3>
      <a:accent4>
        <a:srgbClr val="6997AF"/>
      </a:accent4>
      <a:accent5>
        <a:srgbClr val="84ACB6"/>
      </a:accent5>
      <a:accent6>
        <a:srgbClr val="6F8183"/>
      </a:accent6>
      <a:hlink>
        <a:srgbClr val="69A020"/>
      </a:hlink>
      <a:folHlink>
        <a:srgbClr val="8C8C8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472</Words>
  <Characters>269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Sample Public Release For Free &amp; Reduced Price Meals</vt:lpstr>
    </vt:vector>
  </TitlesOfParts>
  <Company>OSPI</Company>
  <LinksUpToDate>false</LinksUpToDate>
  <CharactersWithSpaces>3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Public Release For Free &amp; Reduced Price Meals</dc:title>
  <dc:subject/>
  <dc:creator>OSPI-Child Nutrition</dc:creator>
  <cp:keywords>Sample Public Release; OSPI; CNS</cp:keywords>
  <cp:lastModifiedBy>Kate Ullrich</cp:lastModifiedBy>
  <cp:revision>3</cp:revision>
  <cp:lastPrinted>2019-04-29T22:03:00Z</cp:lastPrinted>
  <dcterms:created xsi:type="dcterms:W3CDTF">2022-02-25T18:30:00Z</dcterms:created>
  <dcterms:modified xsi:type="dcterms:W3CDTF">2022-02-25T18:31:00Z</dcterms:modified>
</cp:coreProperties>
</file>